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A0AD" w14:textId="77777777" w:rsidR="002870E9" w:rsidRPr="008A04FA" w:rsidRDefault="002870E9" w:rsidP="002870E9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四</w:t>
      </w:r>
    </w:p>
    <w:p w14:paraId="6110C51E" w14:textId="77777777" w:rsidR="002870E9" w:rsidRPr="008A04FA" w:rsidRDefault="002870E9" w:rsidP="002870E9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5B66F98C" w14:textId="77777777" w:rsidR="002870E9" w:rsidRPr="008A04FA" w:rsidRDefault="002870E9" w:rsidP="002870E9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創意</w:t>
      </w: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活動企畫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00"/>
        <w:gridCol w:w="1801"/>
        <w:gridCol w:w="1664"/>
        <w:gridCol w:w="1939"/>
        <w:gridCol w:w="2538"/>
      </w:tblGrid>
      <w:tr w:rsidR="002870E9" w:rsidRPr="008A04FA" w14:paraId="17084A3D" w14:textId="77777777" w:rsidTr="00773A5E">
        <w:trPr>
          <w:trHeight w:val="384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18804E0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單位</w:t>
            </w:r>
          </w:p>
        </w:tc>
        <w:tc>
          <w:tcPr>
            <w:tcW w:w="3544" w:type="dxa"/>
            <w:gridSpan w:val="2"/>
            <w:vAlign w:val="center"/>
          </w:tcPr>
          <w:p w14:paraId="0D3EE234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40788F13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人</w:t>
            </w:r>
          </w:p>
        </w:tc>
        <w:tc>
          <w:tcPr>
            <w:tcW w:w="2602" w:type="dxa"/>
          </w:tcPr>
          <w:p w14:paraId="6C15AFDB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2870E9" w:rsidRPr="008A04FA" w14:paraId="42E2C405" w14:textId="77777777" w:rsidTr="00773A5E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3414CC5E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1CF1138F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67880D8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地點</w:t>
            </w:r>
          </w:p>
        </w:tc>
        <w:tc>
          <w:tcPr>
            <w:tcW w:w="2602" w:type="dxa"/>
          </w:tcPr>
          <w:p w14:paraId="697B8679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2870E9" w:rsidRPr="008A04FA" w14:paraId="6E5C701E" w14:textId="77777777" w:rsidTr="00773A5E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1086DB8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20A03FC8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3EBB938E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時間</w:t>
            </w:r>
          </w:p>
        </w:tc>
        <w:tc>
          <w:tcPr>
            <w:tcW w:w="2602" w:type="dxa"/>
          </w:tcPr>
          <w:p w14:paraId="3D18756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2870E9" w:rsidRPr="008A04FA" w14:paraId="54A6B28C" w14:textId="77777777" w:rsidTr="00773A5E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6B46133A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活動類型</w:t>
            </w:r>
          </w:p>
          <w:p w14:paraId="7A5C7A4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講座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競賽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座談會…</w:t>
            </w:r>
          </w:p>
        </w:tc>
        <w:tc>
          <w:tcPr>
            <w:tcW w:w="3544" w:type="dxa"/>
            <w:gridSpan w:val="2"/>
            <w:vAlign w:val="center"/>
          </w:tcPr>
          <w:p w14:paraId="48CCBAE8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712B3583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講師姓名</w:t>
            </w:r>
            <w:r w:rsidRPr="008A04FA">
              <w:rPr>
                <w:rFonts w:asci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單位</w:t>
            </w:r>
            <w:r w:rsidRPr="008A04FA">
              <w:rPr>
                <w:rFonts w:ascii="Times New Roman" w:cs="Times New Roman"/>
                <w:color w:val="000000" w:themeColor="text1"/>
              </w:rPr>
              <w:t>/</w:t>
            </w:r>
          </w:p>
          <w:p w14:paraId="21B0DDA0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職稱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無則免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1933007E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2870E9" w:rsidRPr="008A04FA" w14:paraId="511BB75F" w14:textId="77777777" w:rsidTr="00773A5E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1A1C775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內容規劃</w:t>
            </w:r>
          </w:p>
        </w:tc>
      </w:tr>
      <w:tr w:rsidR="002870E9" w:rsidRPr="008A04FA" w14:paraId="389A4897" w14:textId="77777777" w:rsidTr="00773A5E">
        <w:tc>
          <w:tcPr>
            <w:tcW w:w="9968" w:type="dxa"/>
            <w:gridSpan w:val="5"/>
            <w:vAlign w:val="center"/>
          </w:tcPr>
          <w:p w14:paraId="2F56A522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000000" w:themeColor="text1"/>
                <w:spacing w:val="-17"/>
              </w:rPr>
            </w:pPr>
            <w:r w:rsidRPr="008A04FA">
              <w:rPr>
                <w:rFonts w:ascii="Times New Roman" w:cs="Times New Roman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請條列式</w:t>
            </w:r>
            <w:proofErr w:type="gramEnd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說明，本活動需與</w:t>
            </w:r>
            <w:r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英語活動相關</w:t>
            </w:r>
            <w:r w:rsidRPr="008A08C0">
              <w:rPr>
                <w:rFonts w:ascii="Times New Roman" w:eastAsia="標楷體" w:cs="Times New Roman"/>
                <w:color w:val="000000" w:themeColor="text1"/>
                <w:spacing w:val="-5"/>
              </w:rPr>
              <w:t xml:space="preserve">) </w:t>
            </w:r>
          </w:p>
          <w:p w14:paraId="2A09D93A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56DF51A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  <w:p w14:paraId="504D17E3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</w:tr>
      <w:tr w:rsidR="002870E9" w:rsidRPr="008A04FA" w14:paraId="4A8882D0" w14:textId="77777777" w:rsidTr="00773A5E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11DF9CA1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預期成效</w:t>
            </w:r>
          </w:p>
        </w:tc>
      </w:tr>
      <w:tr w:rsidR="002870E9" w:rsidRPr="008A04FA" w14:paraId="72D9CD2D" w14:textId="77777777" w:rsidTr="00773A5E">
        <w:tc>
          <w:tcPr>
            <w:tcW w:w="9968" w:type="dxa"/>
            <w:gridSpan w:val="5"/>
            <w:vAlign w:val="center"/>
          </w:tcPr>
          <w:p w14:paraId="720F337C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000000" w:themeColor="text1"/>
                <w:spacing w:val="-17"/>
              </w:rPr>
            </w:pPr>
            <w:r w:rsidRPr="008A04FA">
              <w:rPr>
                <w:rFonts w:ascii="Times New Roman" w:cs="Times New Roman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請條列式</w:t>
            </w:r>
            <w:proofErr w:type="gramEnd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說明，本活動需與</w:t>
            </w:r>
            <w:r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提升英語學習興趣、能力等相關</w:t>
            </w:r>
            <w:r w:rsidRPr="008A08C0">
              <w:rPr>
                <w:rFonts w:ascii="Times New Roman" w:eastAsia="標楷體" w:cs="Times New Roman"/>
                <w:color w:val="000000" w:themeColor="text1"/>
                <w:spacing w:val="-5"/>
              </w:rPr>
              <w:t xml:space="preserve">) </w:t>
            </w:r>
          </w:p>
          <w:p w14:paraId="4C3718A7" w14:textId="77777777" w:rsidR="002870E9" w:rsidRPr="008A08C0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78B99B34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0384003F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7A0A2928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2870E9" w:rsidRPr="008A04FA" w14:paraId="4C896636" w14:textId="77777777" w:rsidTr="00773A5E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28A13C0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預算規劃</w:t>
            </w:r>
          </w:p>
        </w:tc>
      </w:tr>
      <w:tr w:rsidR="002870E9" w:rsidRPr="008A04FA" w14:paraId="5D8F86A9" w14:textId="77777777" w:rsidTr="00773A5E">
        <w:tc>
          <w:tcPr>
            <w:tcW w:w="1838" w:type="dxa"/>
            <w:vAlign w:val="center"/>
          </w:tcPr>
          <w:p w14:paraId="4E22F4E4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2E19AF6A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2A6B2E28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數量</w:t>
            </w:r>
          </w:p>
        </w:tc>
        <w:tc>
          <w:tcPr>
            <w:tcW w:w="1984" w:type="dxa"/>
          </w:tcPr>
          <w:p w14:paraId="6CD6744B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7A385130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備註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說明</w:t>
            </w:r>
          </w:p>
        </w:tc>
      </w:tr>
      <w:tr w:rsidR="002870E9" w:rsidRPr="008A04FA" w14:paraId="0968D7BF" w14:textId="77777777" w:rsidTr="00773A5E">
        <w:trPr>
          <w:trHeight w:val="282"/>
        </w:trPr>
        <w:tc>
          <w:tcPr>
            <w:tcW w:w="1838" w:type="dxa"/>
            <w:vAlign w:val="center"/>
          </w:tcPr>
          <w:p w14:paraId="662DF4B5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C11B280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DF99DD0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C27E8B7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72177823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0C76BCB6" w14:textId="77777777" w:rsidTr="00773A5E">
        <w:tc>
          <w:tcPr>
            <w:tcW w:w="1838" w:type="dxa"/>
            <w:vAlign w:val="center"/>
          </w:tcPr>
          <w:p w14:paraId="162965C6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D3216EC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5A64C34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7C6330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79A00F4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04BE82D8" w14:textId="77777777" w:rsidTr="00773A5E">
        <w:tc>
          <w:tcPr>
            <w:tcW w:w="1838" w:type="dxa"/>
            <w:vAlign w:val="center"/>
          </w:tcPr>
          <w:p w14:paraId="4232424C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D262F9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CFC3607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2B18EA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0BA438F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35920711" w14:textId="77777777" w:rsidTr="00773A5E">
        <w:tc>
          <w:tcPr>
            <w:tcW w:w="1838" w:type="dxa"/>
            <w:vAlign w:val="center"/>
          </w:tcPr>
          <w:p w14:paraId="1BAE4D4C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8D81DC2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5FA580E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010F899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361DF022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66FD771D" w14:textId="77777777" w:rsidTr="00773A5E">
        <w:tc>
          <w:tcPr>
            <w:tcW w:w="1838" w:type="dxa"/>
            <w:vAlign w:val="center"/>
          </w:tcPr>
          <w:p w14:paraId="3E25F24A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0CCD5ED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D37C527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F936420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1474FC3D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444B3B45" w14:textId="77777777" w:rsidTr="00773A5E">
        <w:tc>
          <w:tcPr>
            <w:tcW w:w="1838" w:type="dxa"/>
            <w:vAlign w:val="center"/>
          </w:tcPr>
          <w:p w14:paraId="24CF9444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A77AA6D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BD1FA80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183F7B5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6EC2DAA7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2870E9" w:rsidRPr="008A04FA" w14:paraId="7066B1C4" w14:textId="77777777" w:rsidTr="00773A5E">
        <w:tc>
          <w:tcPr>
            <w:tcW w:w="5382" w:type="dxa"/>
            <w:gridSpan w:val="3"/>
            <w:shd w:val="clear" w:color="auto" w:fill="BFBFBF" w:themeFill="background1" w:themeFillShade="BF"/>
            <w:vAlign w:val="center"/>
          </w:tcPr>
          <w:p w14:paraId="152D909F" w14:textId="77777777" w:rsidR="002870E9" w:rsidRPr="008A04FA" w:rsidRDefault="002870E9" w:rsidP="00773A5E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活動總預算</w:t>
            </w:r>
          </w:p>
        </w:tc>
        <w:tc>
          <w:tcPr>
            <w:tcW w:w="1984" w:type="dxa"/>
          </w:tcPr>
          <w:p w14:paraId="1011F357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1BB10056" w14:textId="77777777" w:rsidR="002870E9" w:rsidRPr="008A04FA" w:rsidRDefault="002870E9" w:rsidP="00773A5E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</w:tbl>
    <w:p w14:paraId="2EBE93D5" w14:textId="77777777" w:rsidR="002870E9" w:rsidRPr="008A04FA" w:rsidRDefault="002870E9" w:rsidP="002870E9">
      <w:pPr>
        <w:spacing w:line="276" w:lineRule="auto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/>
          <w:color w:val="000000" w:themeColor="text1"/>
        </w:rPr>
        <w:tab/>
      </w:r>
    </w:p>
    <w:p w14:paraId="603A0DF2" w14:textId="77777777" w:rsidR="002870E9" w:rsidRPr="008A04FA" w:rsidRDefault="002870E9" w:rsidP="002870E9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2E35E644" w14:textId="77777777" w:rsidR="002870E9" w:rsidRPr="001F193B" w:rsidRDefault="002870E9" w:rsidP="002870E9">
      <w:pPr>
        <w:widowControl/>
        <w:snapToGrid w:val="0"/>
        <w:spacing w:beforeLines="20" w:before="72" w:afterLines="20" w:after="72"/>
        <w:rPr>
          <w:rFonts w:ascii="Times New Roman" w:eastAsia="標楷體" w:hAnsi="Times New Roman" w:cs="Times New Roman"/>
          <w:color w:val="000000" w:themeColor="text1"/>
          <w:kern w:val="0"/>
          <w:sz w:val="32"/>
          <w:szCs w:val="32"/>
        </w:rPr>
      </w:pPr>
    </w:p>
    <w:p w14:paraId="7E18EAA0" w14:textId="5E5340B0" w:rsidR="0058370C" w:rsidRPr="001F193B" w:rsidRDefault="0058370C" w:rsidP="002870E9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A8BA4" w14:textId="77777777" w:rsidR="00503B54" w:rsidRDefault="00503B54" w:rsidP="007603D5">
      <w:r>
        <w:separator/>
      </w:r>
    </w:p>
    <w:p w14:paraId="28BBCC33" w14:textId="77777777" w:rsidR="00503B54" w:rsidRDefault="00503B54"/>
  </w:endnote>
  <w:endnote w:type="continuationSeparator" w:id="0">
    <w:p w14:paraId="4F7B4EE6" w14:textId="77777777" w:rsidR="00503B54" w:rsidRDefault="00503B54" w:rsidP="007603D5">
      <w:r>
        <w:continuationSeparator/>
      </w:r>
    </w:p>
    <w:p w14:paraId="488EBA80" w14:textId="77777777" w:rsidR="00503B54" w:rsidRDefault="00503B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094A0" w14:textId="77777777" w:rsidR="00503B54" w:rsidRDefault="00503B54" w:rsidP="007603D5">
      <w:r>
        <w:separator/>
      </w:r>
    </w:p>
    <w:p w14:paraId="59129664" w14:textId="77777777" w:rsidR="00503B54" w:rsidRDefault="00503B54"/>
  </w:footnote>
  <w:footnote w:type="continuationSeparator" w:id="0">
    <w:p w14:paraId="2821891B" w14:textId="77777777" w:rsidR="00503B54" w:rsidRDefault="00503B54" w:rsidP="007603D5">
      <w:r>
        <w:continuationSeparator/>
      </w:r>
    </w:p>
    <w:p w14:paraId="2995972B" w14:textId="77777777" w:rsidR="00503B54" w:rsidRDefault="00503B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7F3690"/>
    <w:multiLevelType w:val="hybridMultilevel"/>
    <w:tmpl w:val="A98E610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2B768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5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6" w15:restartNumberingAfterBreak="0">
    <w:nsid w:val="37922A55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0678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0644" w:hanging="360"/>
      </w:pPr>
    </w:lvl>
    <w:lvl w:ilvl="2" w:tplc="0409001B" w:tentative="1">
      <w:start w:val="1"/>
      <w:numFmt w:val="lowerRoman"/>
      <w:lvlText w:val="%3."/>
      <w:lvlJc w:val="right"/>
      <w:pPr>
        <w:ind w:left="11364" w:hanging="180"/>
      </w:pPr>
    </w:lvl>
    <w:lvl w:ilvl="3" w:tplc="0409000F" w:tentative="1">
      <w:start w:val="1"/>
      <w:numFmt w:val="decimal"/>
      <w:lvlText w:val="%4."/>
      <w:lvlJc w:val="left"/>
      <w:pPr>
        <w:ind w:left="12084" w:hanging="360"/>
      </w:pPr>
    </w:lvl>
    <w:lvl w:ilvl="4" w:tplc="04090019" w:tentative="1">
      <w:start w:val="1"/>
      <w:numFmt w:val="lowerLetter"/>
      <w:lvlText w:val="%5."/>
      <w:lvlJc w:val="left"/>
      <w:pPr>
        <w:ind w:left="12804" w:hanging="360"/>
      </w:pPr>
    </w:lvl>
    <w:lvl w:ilvl="5" w:tplc="0409001B" w:tentative="1">
      <w:start w:val="1"/>
      <w:numFmt w:val="lowerRoman"/>
      <w:lvlText w:val="%6."/>
      <w:lvlJc w:val="right"/>
      <w:pPr>
        <w:ind w:left="13524" w:hanging="180"/>
      </w:pPr>
    </w:lvl>
    <w:lvl w:ilvl="6" w:tplc="0409000F" w:tentative="1">
      <w:start w:val="1"/>
      <w:numFmt w:val="decimal"/>
      <w:lvlText w:val="%7."/>
      <w:lvlJc w:val="left"/>
      <w:pPr>
        <w:ind w:left="14244" w:hanging="360"/>
      </w:pPr>
    </w:lvl>
    <w:lvl w:ilvl="7" w:tplc="04090019" w:tentative="1">
      <w:start w:val="1"/>
      <w:numFmt w:val="lowerLetter"/>
      <w:lvlText w:val="%8."/>
      <w:lvlJc w:val="left"/>
      <w:pPr>
        <w:ind w:left="14964" w:hanging="360"/>
      </w:pPr>
    </w:lvl>
    <w:lvl w:ilvl="8" w:tplc="0409001B" w:tentative="1">
      <w:start w:val="1"/>
      <w:numFmt w:val="lowerRoman"/>
      <w:lvlText w:val="%9."/>
      <w:lvlJc w:val="right"/>
      <w:pPr>
        <w:ind w:left="15684" w:hanging="180"/>
      </w:pPr>
    </w:lvl>
  </w:abstractNum>
  <w:abstractNum w:abstractNumId="19" w15:restartNumberingAfterBreak="0">
    <w:nsid w:val="4CFF24B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1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2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564D36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B1414D"/>
    <w:multiLevelType w:val="hybridMultilevel"/>
    <w:tmpl w:val="F932A472"/>
    <w:lvl w:ilvl="0" w:tplc="A45A7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80D6139"/>
    <w:multiLevelType w:val="hybridMultilevel"/>
    <w:tmpl w:val="A98E6102"/>
    <w:lvl w:ilvl="0" w:tplc="C674C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9B60D4E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AD015F"/>
    <w:multiLevelType w:val="hybridMultilevel"/>
    <w:tmpl w:val="6A723978"/>
    <w:lvl w:ilvl="0" w:tplc="48847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018153">
    <w:abstractNumId w:val="12"/>
  </w:num>
  <w:num w:numId="2" w16cid:durableId="744883824">
    <w:abstractNumId w:val="15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4"/>
  </w:num>
  <w:num w:numId="14" w16cid:durableId="1785659995">
    <w:abstractNumId w:val="14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2048018743">
    <w:abstractNumId w:val="18"/>
  </w:num>
  <w:num w:numId="16" w16cid:durableId="1625306670">
    <w:abstractNumId w:val="20"/>
  </w:num>
  <w:num w:numId="17" w16cid:durableId="1442652112">
    <w:abstractNumId w:val="22"/>
  </w:num>
  <w:num w:numId="18" w16cid:durableId="1909994086">
    <w:abstractNumId w:val="21"/>
  </w:num>
  <w:num w:numId="19" w16cid:durableId="1235360393">
    <w:abstractNumId w:val="13"/>
  </w:num>
  <w:num w:numId="20" w16cid:durableId="739524511">
    <w:abstractNumId w:val="17"/>
  </w:num>
  <w:num w:numId="21" w16cid:durableId="1155221399">
    <w:abstractNumId w:val="27"/>
  </w:num>
  <w:num w:numId="22" w16cid:durableId="1927498645">
    <w:abstractNumId w:val="24"/>
  </w:num>
  <w:num w:numId="23" w16cid:durableId="1835340082">
    <w:abstractNumId w:val="25"/>
  </w:num>
  <w:num w:numId="24" w16cid:durableId="573516699">
    <w:abstractNumId w:val="28"/>
  </w:num>
  <w:num w:numId="25" w16cid:durableId="266237463">
    <w:abstractNumId w:val="26"/>
  </w:num>
  <w:num w:numId="26" w16cid:durableId="1454910409">
    <w:abstractNumId w:val="23"/>
  </w:num>
  <w:num w:numId="27" w16cid:durableId="1812559356">
    <w:abstractNumId w:val="10"/>
  </w:num>
  <w:num w:numId="28" w16cid:durableId="1653100199">
    <w:abstractNumId w:val="19"/>
  </w:num>
  <w:num w:numId="29" w16cid:durableId="252783235">
    <w:abstractNumId w:val="11"/>
  </w:num>
  <w:num w:numId="30" w16cid:durableId="896747640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3F25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184C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B7F1E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AC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279A2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E7F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0E9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3FFC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0BA5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3F3E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879F1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B7BAB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3B54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16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D4DF5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276A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D3286"/>
    <w:rsid w:val="008E1A4E"/>
    <w:rsid w:val="008E2CCC"/>
    <w:rsid w:val="008F0843"/>
    <w:rsid w:val="008F22FE"/>
    <w:rsid w:val="008F28D6"/>
    <w:rsid w:val="008F2CB9"/>
    <w:rsid w:val="008F5148"/>
    <w:rsid w:val="008F5493"/>
    <w:rsid w:val="008F60D6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5744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9FA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622A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3FDD"/>
    <w:rsid w:val="00B45400"/>
    <w:rsid w:val="00B45998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314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4BDC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63C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22AB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27F5"/>
    <w:rsid w:val="00ED328C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24BF"/>
    <w:rsid w:val="00FF3F8E"/>
    <w:rsid w:val="00FF679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E616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3</cp:revision>
  <cp:lastPrinted>2023-10-11T06:02:00Z</cp:lastPrinted>
  <dcterms:created xsi:type="dcterms:W3CDTF">2026-02-06T01:34:00Z</dcterms:created>
  <dcterms:modified xsi:type="dcterms:W3CDTF">2026-02-06T01:35:00Z</dcterms:modified>
</cp:coreProperties>
</file>